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238d5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sQ0DMAiz+gD/f+kPKDZtly6VzNAMUZLBAmxM0F+L+Ks3ADWnahR94QPf69c3DFAX2ayB20uIhxJUTazlyw0eJ9M7vJ7aOucDvCmZ0Fisi/qJ0s864FdL9ZsQazWU1m9CIoUMnVM8a09hYk5gzAdeLChfU53WD1aLu0TspHigOrek54GcW8yv1dfmBJJhrGeoN3ZjnK8YnchYK5eYjzKYAptNe1o/muPqJSfut4lo9Se74oH+pLqCvd5tF9dPPiAk9UiuP9sBPvrL/ZSeR3iPu9yvJGSZn2I8wHPTvqabEj7xZ2lQvVe4mB804hB94H873zSDJebc723KHmxuOZ7g9VogDuonPHebvzAH89K/qv2wded8uHLgHsmD+fHP/90nMdx9Zi1nnI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air point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0238d5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0238d5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238d55</dc:title>
  <dc:creator/>
  <cp:keywords/>
  <dcterms:created xsi:type="dcterms:W3CDTF">2026-05-07T04:16:26Z</dcterms:created>
  <dcterms:modified xsi:type="dcterms:W3CDTF">2026-05-07T04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